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62246" w14:textId="77777777" w:rsidR="00587C4B" w:rsidRPr="00181B70" w:rsidRDefault="00091AC1">
      <w:pPr>
        <w:pStyle w:val="a3"/>
        <w:tabs>
          <w:tab w:val="left" w:pos="6603"/>
          <w:tab w:val="left" w:pos="8465"/>
          <w:tab w:val="left" w:pos="9435"/>
          <w:tab w:val="left" w:pos="10402"/>
        </w:tabs>
        <w:spacing w:before="118" w:after="55"/>
        <w:ind w:left="99"/>
        <w:jc w:val="center"/>
        <w:rPr>
          <w:rFonts w:ascii="Times New Roman" w:hAnsi="Times New Roman" w:cs="Times New Roman"/>
          <w:lang w:eastAsia="zh-TW"/>
        </w:rPr>
      </w:pPr>
      <w:r w:rsidRPr="00091AC1">
        <w:rPr>
          <w:rFonts w:cs="Times New Roman" w:hint="eastAsia"/>
          <w:b/>
          <w:sz w:val="24"/>
          <w:szCs w:val="24"/>
          <w:lang w:eastAsia="zh-TW"/>
        </w:rPr>
        <w:t>※申請資料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1]</w:t>
      </w:r>
      <w:r w:rsidR="00EC0022" w:rsidRPr="00181B70">
        <w:rPr>
          <w:rFonts w:ascii="Times New Roman" w:eastAsia="Calibri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申請日期：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年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月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日</w:t>
      </w:r>
    </w:p>
    <w:tbl>
      <w:tblPr>
        <w:tblStyle w:val="TableNormal1"/>
        <w:tblW w:w="5000" w:type="pct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ook w:val="01E0" w:firstRow="1" w:lastRow="1" w:firstColumn="1" w:lastColumn="1" w:noHBand="0" w:noVBand="0"/>
      </w:tblPr>
      <w:tblGrid>
        <w:gridCol w:w="525"/>
        <w:gridCol w:w="987"/>
        <w:gridCol w:w="1151"/>
        <w:gridCol w:w="1378"/>
        <w:gridCol w:w="9"/>
        <w:gridCol w:w="1153"/>
        <w:gridCol w:w="225"/>
        <w:gridCol w:w="199"/>
        <w:gridCol w:w="11"/>
        <w:gridCol w:w="1168"/>
        <w:gridCol w:w="129"/>
        <w:gridCol w:w="24"/>
        <w:gridCol w:w="1144"/>
        <w:gridCol w:w="79"/>
        <w:gridCol w:w="9"/>
        <w:gridCol w:w="1376"/>
        <w:gridCol w:w="1372"/>
      </w:tblGrid>
      <w:tr w:rsidR="00E859CA" w:rsidRPr="00981290" w14:paraId="0AAB1A67" w14:textId="77777777" w:rsidTr="000313EB">
        <w:trPr>
          <w:trHeight w:val="414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AEDBB4F" w14:textId="77777777" w:rsidR="002C1DD9" w:rsidRPr="00B40F72" w:rsidRDefault="00D537E7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申請單位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37A468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學校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機構名稱：</w:t>
            </w:r>
          </w:p>
        </w:tc>
      </w:tr>
      <w:tr w:rsidR="00E859CA" w:rsidRPr="00981290" w14:paraId="6F4B2D3C" w14:textId="77777777" w:rsidTr="000313EB">
        <w:trPr>
          <w:trHeight w:val="414"/>
        </w:trPr>
        <w:tc>
          <w:tcPr>
            <w:tcW w:w="691" w:type="pct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209531" w14:textId="77777777" w:rsidR="002C1DD9" w:rsidRPr="00B40F72" w:rsidRDefault="002C1DD9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086659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就讀系所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任職單位名稱：</w:t>
            </w:r>
          </w:p>
        </w:tc>
      </w:tr>
      <w:tr w:rsidR="00DF4A3F" w:rsidRPr="00981290" w14:paraId="2B4DC2E3" w14:textId="77777777" w:rsidTr="000313EB">
        <w:trPr>
          <w:trHeight w:val="48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2134CE3" w14:textId="77777777" w:rsidR="00A403E7" w:rsidRPr="003926CB" w:rsidRDefault="003926CB" w:rsidP="003926CB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  <w:lang w:eastAsia="zh-TW"/>
              </w:rPr>
            </w:pPr>
            <w:r w:rsidRPr="003926CB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教授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姓名</w:t>
            </w:r>
          </w:p>
        </w:tc>
        <w:tc>
          <w:tcPr>
            <w:tcW w:w="1886" w:type="pct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9795E22" w14:textId="77777777" w:rsidR="00A403E7" w:rsidRPr="00B40F72" w:rsidRDefault="00A403E7" w:rsidP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04" w:type="pct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1D04A3" w14:textId="77777777" w:rsidR="00A403E7" w:rsidRPr="00B40F72" w:rsidRDefault="00A403E7" w:rsidP="00A403E7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聯絡電話</w:t>
            </w:r>
          </w:p>
        </w:tc>
        <w:tc>
          <w:tcPr>
            <w:tcW w:w="1819" w:type="pct"/>
            <w:gridSpan w:val="5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6447A33A" w14:textId="77777777" w:rsidR="00A403E7" w:rsidRPr="00B40F72" w:rsidRDefault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A3F" w:rsidRPr="00981290" w14:paraId="314EFB7F" w14:textId="77777777" w:rsidTr="000313EB">
        <w:trPr>
          <w:trHeight w:val="551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13A37A2" w14:textId="77777777" w:rsidR="00A403E7" w:rsidRPr="00D067F7" w:rsidRDefault="003926CB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教授</w:t>
            </w:r>
            <w:r w:rsidR="00A403E7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信箱</w:t>
            </w:r>
          </w:p>
        </w:tc>
        <w:tc>
          <w:tcPr>
            <w:tcW w:w="1881" w:type="pct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11753266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  <w:tc>
          <w:tcPr>
            <w:tcW w:w="609" w:type="pct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81B1FC9" w14:textId="77777777" w:rsidR="00A403E7" w:rsidRPr="00D067F7" w:rsidRDefault="00A403E7" w:rsidP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編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號</w:t>
            </w:r>
          </w:p>
        </w:tc>
        <w:tc>
          <w:tcPr>
            <w:tcW w:w="1819" w:type="pct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239F4CB8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2346FB55" w14:textId="77777777" w:rsidTr="000313EB">
        <w:trPr>
          <w:trHeight w:val="558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E130A02" w14:textId="77777777" w:rsidR="00DA0ED6" w:rsidRPr="00D067F7" w:rsidRDefault="00A403E7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計畫名稱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73C484" w14:textId="77777777" w:rsidR="00DA0ED6" w:rsidRPr="00D067F7" w:rsidRDefault="00DA0ED6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0C3FF64E" w14:textId="77777777" w:rsidTr="000313EB">
        <w:trPr>
          <w:trHeight w:val="552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524BD9F" w14:textId="77777777" w:rsidR="00587C4B" w:rsidRPr="00D067F7" w:rsidRDefault="00EC0022" w:rsidP="00B21810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proofErr w:type="spellStart"/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畫執行期間</w:t>
            </w:r>
            <w:proofErr w:type="spellEnd"/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D8B837C" w14:textId="77777777" w:rsidR="00587C4B" w:rsidRPr="00D067F7" w:rsidRDefault="00EC0022" w:rsidP="00B21810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proofErr w:type="spellStart"/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至</w:t>
            </w:r>
            <w:proofErr w:type="spellEnd"/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</w:t>
            </w:r>
          </w:p>
        </w:tc>
      </w:tr>
      <w:tr w:rsidR="00E859CA" w:rsidRPr="000E633F" w14:paraId="54EEEB6F" w14:textId="77777777" w:rsidTr="000313EB">
        <w:trPr>
          <w:trHeight w:val="927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D8C20A" w14:textId="77777777" w:rsidR="00535B7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類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型</w:t>
            </w:r>
            <w:r w:rsidR="00750BBC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/</w:t>
            </w:r>
            <w:r w:rsidR="004C7405"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</w:p>
          <w:p w14:paraId="7298B9D8" w14:textId="77777777" w:rsidR="00A951D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經費來源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AE8B42" w14:textId="63829D63" w:rsidR="00FA0DC1" w:rsidRDefault="00FA0DC1" w:rsidP="00FA0DC1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ind w:left="298" w:hanging="298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工程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1C99A2D4" w14:textId="48C47664" w:rsidR="00FA0DC1" w:rsidRDefault="00FA0DC1" w:rsidP="00FA0DC1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ind w:left="298" w:hanging="298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自然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0927BF9F" w14:textId="16C4F28C" w:rsidR="00A951D4" w:rsidRPr="00FA0DC1" w:rsidRDefault="00A951D4" w:rsidP="00FA0DC1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ind w:left="298" w:hanging="298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其他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(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請填寫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  <w:r w:rsidRPr="00FA0DC1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：</w:t>
            </w:r>
          </w:p>
        </w:tc>
      </w:tr>
      <w:tr w:rsidR="00E859CA" w:rsidRPr="000E633F" w14:paraId="1FD06B47" w14:textId="77777777" w:rsidTr="000313EB">
        <w:trPr>
          <w:trHeight w:val="1237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CAF5C3" w14:textId="77777777" w:rsidR="002D552C" w:rsidRPr="00DA0ED6" w:rsidRDefault="002D552C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A0ED6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預計</w:t>
            </w: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申請項目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A5FFED" w14:textId="793D08F3" w:rsidR="00AA38CD" w:rsidRPr="00AA38CD" w:rsidRDefault="00AA38CD" w:rsidP="00FA0DC1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jc w:val="both"/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28"/>
                <w:szCs w:val="28"/>
                <w:lang w:eastAsia="zh-TW"/>
              </w:rPr>
            </w:pPr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Amazon </w:t>
            </w:r>
            <w:proofErr w:type="spellStart"/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Braket</w:t>
            </w:r>
            <w:proofErr w:type="spellEnd"/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 (AWS)</w:t>
            </w:r>
          </w:p>
          <w:p w14:paraId="161EA6EC" w14:textId="75D4B8E4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請分別寫下預計執行的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T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ask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以及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Shots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：</w:t>
            </w:r>
          </w:p>
          <w:p w14:paraId="30F65BC4" w14:textId="0799A1FA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範例：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2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6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shots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另外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3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8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。</w:t>
            </w:r>
          </w:p>
          <w:p w14:paraId="46E37A1C" w14:textId="0437B330" w:rsidR="002D552C" w:rsidRPr="00DA0ED6" w:rsidRDefault="00CC642A" w:rsidP="00AD2784">
            <w:pPr>
              <w:pStyle w:val="TableParagraph"/>
              <w:spacing w:before="11" w:line="276" w:lineRule="auto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則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欄位需填寫的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Task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5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2 × 6,000 + 3 × 8,000 = 36,000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</w:p>
        </w:tc>
      </w:tr>
      <w:tr w:rsidR="00540361" w:rsidRPr="000E633F" w14:paraId="439F3D27" w14:textId="77777777" w:rsidTr="00E97B8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592C76" w14:textId="77777777" w:rsidR="00540361" w:rsidRPr="00DA0ED6" w:rsidRDefault="00540361" w:rsidP="00540361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0E0B743A" w14:textId="50BBFC7E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B5C37" w14:textId="07DD6B4D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AWS Simulator</w:t>
            </w:r>
          </w:p>
        </w:tc>
        <w:tc>
          <w:tcPr>
            <w:tcW w:w="1263" w:type="pct"/>
            <w:gridSpan w:val="8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9E9FD0" w14:textId="5934C5F1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QM</w:t>
            </w:r>
          </w:p>
        </w:tc>
        <w:tc>
          <w:tcPr>
            <w:tcW w:w="1256" w:type="pct"/>
            <w:gridSpan w:val="2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1076449" w14:textId="66CFB97E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onQ</w:t>
            </w:r>
            <w:proofErr w:type="spellEnd"/>
          </w:p>
        </w:tc>
      </w:tr>
      <w:tr w:rsidR="0081395D" w:rsidRPr="000E633F" w14:paraId="62B02EA8" w14:textId="77777777" w:rsidTr="00E97B8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F9EC17" w14:textId="77777777" w:rsidR="0081395D" w:rsidRPr="00DA0ED6" w:rsidRDefault="0081395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64E30FE9" w14:textId="2273C43A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4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8DD7C8" w14:textId="67E07744" w:rsidR="0081395D" w:rsidRPr="00DA0ED6" w:rsidRDefault="0081395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ime (minutes)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EB4EF4" w14:textId="3B408DD4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8F12B5" w14:textId="71987C73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CD573C" w14:textId="746AEE5D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2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FF0C486" w14:textId="45475760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</w:tr>
      <w:tr w:rsidR="00AA38CD" w:rsidRPr="000E633F" w14:paraId="5072EE3B" w14:textId="77777777" w:rsidTr="00E97B8B">
        <w:trPr>
          <w:trHeight w:val="511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8471C0" w14:textId="77777777" w:rsidR="00AA38CD" w:rsidRPr="00DA0ED6" w:rsidRDefault="00AA38C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60C9AC2" w14:textId="1CBEE2DC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4" w:type="pct"/>
            <w:gridSpan w:val="4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99CD4F" w14:textId="77777777" w:rsidR="00AA38CD" w:rsidRDefault="00AA38C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661874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5024B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F5BD28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7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666D11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E97B8B" w:rsidRPr="000E633F" w14:paraId="60A3733A" w14:textId="77777777" w:rsidTr="00E97B8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2A2B18" w14:textId="77777777" w:rsidR="00E97B8B" w:rsidRPr="00DA0ED6" w:rsidRDefault="00E97B8B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0C41382" w14:textId="2F40845C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2D2942" w14:textId="50025B0E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  <w:proofErr w:type="spellEnd"/>
          </w:p>
        </w:tc>
        <w:tc>
          <w:tcPr>
            <w:tcW w:w="1263" w:type="pct"/>
            <w:gridSpan w:val="8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5670AA" w14:textId="22115E4E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Era</w:t>
            </w:r>
          </w:p>
        </w:tc>
        <w:tc>
          <w:tcPr>
            <w:tcW w:w="1256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685A05F5" w14:textId="3057A8DE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AQT</w:t>
            </w:r>
          </w:p>
        </w:tc>
      </w:tr>
      <w:tr w:rsidR="00E97B8B" w:rsidRPr="000E633F" w14:paraId="44C65D50" w14:textId="77777777" w:rsidTr="00E97B8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A8E8A4" w14:textId="77777777" w:rsidR="00E97B8B" w:rsidRPr="00DA0ED6" w:rsidRDefault="00E97B8B" w:rsidP="00E97B8B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50F1AC80" w14:textId="59228C05" w:rsidR="00E97B8B" w:rsidRDefault="00E97B8B" w:rsidP="00E97B8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634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6D2AA7D" w14:textId="700BBBAA" w:rsidR="00E97B8B" w:rsidRDefault="00E97B8B" w:rsidP="00E97B8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0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738AEE" w14:textId="0D2B60DF" w:rsidR="00E97B8B" w:rsidRDefault="00E97B8B" w:rsidP="00E97B8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A5C3E7" w14:textId="66B9E480" w:rsidR="00E97B8B" w:rsidRDefault="00E97B8B" w:rsidP="00E97B8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591690" w14:textId="047FFB37" w:rsidR="00E97B8B" w:rsidRDefault="00E97B8B" w:rsidP="00E97B8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3E21E3EE" w14:textId="1932DC07" w:rsidR="00E97B8B" w:rsidRDefault="00E97B8B" w:rsidP="00E97B8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2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208C6333" w14:textId="4F2FAE91" w:rsidR="00E97B8B" w:rsidRDefault="00E97B8B" w:rsidP="00E97B8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</w:tr>
      <w:tr w:rsidR="00E97B8B" w:rsidRPr="000E633F" w14:paraId="28416A97" w14:textId="77777777" w:rsidTr="00E97B8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F6B256" w14:textId="77777777" w:rsidR="00E97B8B" w:rsidRPr="00DA0ED6" w:rsidRDefault="00E97B8B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B2452C6" w14:textId="1D628A6A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634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5937E" w14:textId="77777777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886559" w14:textId="60E51FE6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A4E510" w14:textId="77777777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49FEF" w14:textId="77777777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2" w:space="0" w:color="auto"/>
              <w:tl2br w:val="nil"/>
            </w:tcBorders>
            <w:shd w:val="clear" w:color="auto" w:fill="auto"/>
            <w:vAlign w:val="center"/>
          </w:tcPr>
          <w:p w14:paraId="359DE928" w14:textId="77777777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7" w:type="pct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  <w:tl2br w:val="nil"/>
            </w:tcBorders>
            <w:shd w:val="clear" w:color="auto" w:fill="auto"/>
            <w:vAlign w:val="center"/>
          </w:tcPr>
          <w:p w14:paraId="5E1A0BBE" w14:textId="52698847" w:rsidR="00E97B8B" w:rsidRDefault="00E97B8B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616A2450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9B4C06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C91C13" w14:textId="147DB4DE" w:rsidR="00AA38CD" w:rsidRPr="000759AE" w:rsidRDefault="00AA38CD" w:rsidP="00FA0DC1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jc w:val="both"/>
              <w:rPr>
                <w:rFonts w:ascii="Times New Roman" w:eastAsia="標楷體" w:hAnsi="Times New Roman" w:cs="Times New Roman"/>
                <w:b/>
                <w:bCs/>
                <w:strike/>
                <w:color w:val="0D0D0D" w:themeColor="text1" w:themeTint="F2"/>
                <w:sz w:val="32"/>
                <w:szCs w:val="32"/>
                <w:lang w:eastAsia="zh-TW"/>
              </w:rPr>
            </w:pPr>
            <w:r w:rsidRPr="00E97B8B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Microsoft Azure Quantum</w:t>
            </w:r>
          </w:p>
          <w:p w14:paraId="6C35A790" w14:textId="65AEF69C" w:rsidR="00AD2784" w:rsidRPr="00AD2784" w:rsidRDefault="00AD2784" w:rsidP="00AA38CD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各硬體供應商的定價以及方案詳見：</w:t>
            </w:r>
            <w:r w:rsidR="00F42224">
              <w:fldChar w:fldCharType="begin"/>
            </w:r>
            <w:r w:rsidR="00F42224">
              <w:instrText xml:space="preserve"> HYPERLINK "https://learn.microsoft.com/zh-tw/azure/quantum/pricing" </w:instrText>
            </w:r>
            <w:r w:rsidR="00F42224">
              <w:fldChar w:fldCharType="separate"/>
            </w:r>
            <w:r w:rsidRPr="00AD2784">
              <w:rPr>
                <w:rStyle w:val="a9"/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https://learn.microsoft.com/zh-tw/azure/quantum/pricing</w:t>
            </w:r>
            <w:r w:rsidR="00F42224">
              <w:rPr>
                <w:rStyle w:val="a9"/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fldChar w:fldCharType="end"/>
            </w:r>
          </w:p>
        </w:tc>
      </w:tr>
      <w:tr w:rsidR="00AA38CD" w:rsidRPr="000E633F" w14:paraId="398A8A52" w14:textId="77777777" w:rsidTr="00E97B8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F92483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1FA6300" w14:textId="537AD753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014E77" w14:textId="58AA8D2B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antinuum</w:t>
            </w:r>
            <w:proofErr w:type="spellEnd"/>
          </w:p>
        </w:tc>
        <w:tc>
          <w:tcPr>
            <w:tcW w:w="1259" w:type="pct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2C193A" w14:textId="332C0576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onQ</w:t>
            </w:r>
            <w:proofErr w:type="spellEnd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 </w:t>
            </w:r>
          </w:p>
        </w:tc>
        <w:tc>
          <w:tcPr>
            <w:tcW w:w="1260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C5C7B0" w14:textId="3C50168E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1DC5A30F" w14:textId="77777777" w:rsidTr="00E97B8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4E770A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B399AC4" w14:textId="2AA3739B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7A0323" w14:textId="54636515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HQC</w:t>
            </w: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D70033" w14:textId="285172F8" w:rsidR="00AA38CD" w:rsidRPr="00DA0ED6" w:rsidRDefault="008E2334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Cost</w:t>
            </w:r>
            <w:r w:rsidR="00AA38CD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 xml:space="preserve"> (USD)</w:t>
            </w: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7CBF5A" w14:textId="163BE983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3C355F40" w14:textId="77777777" w:rsidTr="00E97B8B">
        <w:trPr>
          <w:trHeight w:val="488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8B07B7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6B3C03D" w14:textId="5B96BCBA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08A40B" w14:textId="77777777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8A145C" w14:textId="77777777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0E5A6084" w14:textId="113C940E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0313EB" w:rsidRPr="000E633F" w14:paraId="6C1E1876" w14:textId="77777777" w:rsidTr="00E97B8B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1B3B79" w14:textId="77777777" w:rsidR="000313EB" w:rsidRPr="00DA0ED6" w:rsidRDefault="000313EB" w:rsidP="000313EB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2C55EF6" w14:textId="4A8A0A80" w:rsidR="000313EB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BD32F1" w14:textId="41EE54CD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  <w:proofErr w:type="spellEnd"/>
          </w:p>
        </w:tc>
        <w:tc>
          <w:tcPr>
            <w:tcW w:w="1259" w:type="pct"/>
            <w:gridSpan w:val="7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581C25" w14:textId="5DAD0366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B3A718" w14:textId="34EE6C4A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0313EB" w:rsidRPr="000E633F" w14:paraId="111E2E7C" w14:textId="77777777" w:rsidTr="00E97B8B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9D516A" w14:textId="77777777" w:rsidR="000313EB" w:rsidRPr="00DA0ED6" w:rsidRDefault="000313EB" w:rsidP="000313EB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34934BD" w14:textId="2CC1A851" w:rsidR="000313EB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57E416" w14:textId="0CE8068D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Time (10-millisecond)</w:t>
            </w: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D6224A" w14:textId="51683612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4437D1" w14:textId="1D5BFF25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0313EB" w:rsidRPr="000E633F" w14:paraId="08AE7612" w14:textId="77777777" w:rsidTr="00E97B8B">
        <w:trPr>
          <w:trHeight w:val="595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EA118E" w14:textId="77777777" w:rsidR="000313EB" w:rsidRPr="00DA0ED6" w:rsidRDefault="000313EB" w:rsidP="000313EB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27B04B81" w14:textId="1C6300C6" w:rsidR="000313EB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5CABE3" w14:textId="77777777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D3B0C84" w14:textId="77777777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071614C" w14:textId="006204BE" w:rsidR="000313EB" w:rsidRPr="00DA0ED6" w:rsidRDefault="000313EB" w:rsidP="000313EB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5B483CA4" w14:textId="77777777" w:rsidTr="000313EB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300698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156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FFF99"/>
            <w:vAlign w:val="center"/>
          </w:tcPr>
          <w:p w14:paraId="1491B008" w14:textId="0B7199C1" w:rsidR="00AA38CD" w:rsidRPr="00C85403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 w:val="24"/>
                <w:lang w:eastAsia="zh-TW"/>
              </w:rPr>
            </w:pPr>
            <w:r w:rsidRPr="00C85403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lang w:eastAsia="zh-TW"/>
              </w:rPr>
              <w:t>小計（由中心填寫）</w:t>
            </w:r>
          </w:p>
        </w:tc>
        <w:tc>
          <w:tcPr>
            <w:tcW w:w="3153" w:type="pct"/>
            <w:gridSpan w:val="13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F99"/>
            <w:vAlign w:val="center"/>
          </w:tcPr>
          <w:p w14:paraId="51B65784" w14:textId="6BED959E" w:rsidR="00AA38CD" w:rsidRPr="002D552C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</w:tc>
      </w:tr>
      <w:tr w:rsidR="00AA38CD" w:rsidRPr="000E633F" w14:paraId="2C26AED2" w14:textId="77777777" w:rsidTr="000313EB">
        <w:trPr>
          <w:trHeight w:val="77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38CC0E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申請級別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F91273" w14:textId="5531B8BA" w:rsidR="00AA38CD" w:rsidRPr="00DA0ED6" w:rsidRDefault="00AA38CD" w:rsidP="00AA38CD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標楷體" w:eastAsia="標楷體" w:hAnsi="標楷體" w:cs="Times New Roman" w:hint="eastAsia"/>
                <w:color w:val="0D0D0D" w:themeColor="text1" w:themeTint="F2"/>
                <w:sz w:val="24"/>
                <w:lang w:eastAsia="zh-TW"/>
              </w:rPr>
              <w:t>第一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需填寫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研究計畫書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 [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表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3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]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  <w:p w14:paraId="5E4585B1" w14:textId="05F7E013" w:rsidR="00AA38CD" w:rsidRPr="00DA0ED6" w:rsidRDefault="00AA38CD" w:rsidP="00AA38CD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第二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 w:rsidRPr="003A2D00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若要申請第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二</w:t>
            </w:r>
            <w:r w:rsidRPr="003A2D00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級別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，請至網頁下載第二級使用申請書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</w:tc>
      </w:tr>
      <w:tr w:rsidR="00AA38CD" w:rsidRPr="00981290" w14:paraId="14526388" w14:textId="77777777" w:rsidTr="002F77B1">
        <w:trPr>
          <w:trHeight w:val="314"/>
        </w:trPr>
        <w:tc>
          <w:tcPr>
            <w:tcW w:w="5000" w:type="pct"/>
            <w:gridSpan w:val="17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30D67C2" w14:textId="7A7B95EE" w:rsidR="00AA38CD" w:rsidRPr="00B40F72" w:rsidRDefault="00AA38CD" w:rsidP="00AA38CD">
            <w:pPr>
              <w:pStyle w:val="TableParagraph"/>
              <w:spacing w:before="40"/>
              <w:ind w:left="95"/>
              <w:rPr>
                <w:rFonts w:ascii="Times New Roman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lastRenderedPageBreak/>
              <w:t>使用人員名單：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申請教授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 xml:space="preserve"> /</w:t>
            </w:r>
            <w:r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研究員以及所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有使用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者皆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需簽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署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「量子科技雲端計算中心</w:t>
            </w:r>
            <w:r w:rsidRPr="00756978"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>-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使用須知」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</w:tr>
      <w:tr w:rsidR="00AA38CD" w:rsidRPr="00981290" w14:paraId="7D9D34F2" w14:textId="77777777" w:rsidTr="00E97B8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37C11B05" w14:textId="77777777" w:rsidR="00AA38CD" w:rsidRPr="00B40F72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063654A7" w14:textId="77777777" w:rsidR="00AA38CD" w:rsidRPr="00B40F72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40F72"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6D5A493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3BB84FF9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28E0E0E5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620781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AB444C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7F7D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9AEF75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0E12FE0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9F66C14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674294EB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3052785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7C9D9AE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B0C32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C5C75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3B670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86AE0E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3262F23C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057F283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8FF37B9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2098D8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872353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1E9331DE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8F3B26E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10D624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8F3F50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20CC29F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  <w:r w:rsidRPr="00B40F72">
              <w:rPr>
                <w:rFonts w:ascii="Times New Roman" w:hAnsi="Times New Roman" w:cs="Times New Roman"/>
                <w:sz w:val="24"/>
                <w:lang w:eastAsia="zh-TW"/>
              </w:rPr>
              <w:t xml:space="preserve"> </w:t>
            </w:r>
          </w:p>
        </w:tc>
      </w:tr>
      <w:tr w:rsidR="00AA38CD" w:rsidRPr="00981290" w14:paraId="63571345" w14:textId="77777777" w:rsidTr="00E97B8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FECDEE7" w14:textId="77777777" w:rsidR="00AA38CD" w:rsidRPr="00981290" w:rsidRDefault="00AA38CD" w:rsidP="00AA38CD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0D3001D0" w14:textId="77777777" w:rsidR="00AA38CD" w:rsidRPr="00981290" w:rsidRDefault="00AA38CD" w:rsidP="00AA38C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5C23D64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7B9DAF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001284C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617BDB72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9E7D8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1A43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45B07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F8FA0F2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41E23FB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35968F85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E8B3C0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E8A729E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BF95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8F4DD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56AAF6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1E97E14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312F225A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6C0CBB61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F7D5ED1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AB450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083F3D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7516F372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7845B1F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4C8E6FC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A522970" w14:textId="77777777" w:rsidR="00AA38CD" w:rsidRPr="00981290" w:rsidRDefault="00AA38CD" w:rsidP="00AA38CD">
            <w:pPr>
              <w:pStyle w:val="TableParagraph"/>
              <w:spacing w:before="35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D0C8A00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2796DABA" w14:textId="77777777" w:rsidTr="00E97B8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C864744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668B015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937C7D5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7BFA04AD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19259E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2690EDA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FB0D78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0859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51D94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70885ED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D06C3EB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24F44DC1" w14:textId="77777777" w:rsidTr="00E97B8B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6151C891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98848F5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3902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E2E5E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58BD6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B279B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250D22A5" w14:textId="77777777" w:rsidTr="00E97B8B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4B57AAA5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7D3A6B5B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35861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165AF9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514F7D4A" w14:textId="77777777" w:rsidTr="00E97B8B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3F6ED09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2F0249F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1B9C400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EA0FE7B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6CD00159" w14:textId="77777777" w:rsidTr="00E97B8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5DF5A5A8" w14:textId="77777777" w:rsidR="00AA38CD" w:rsidRPr="00981290" w:rsidRDefault="00AA38CD" w:rsidP="00AA38CD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33E0F519" w14:textId="77777777" w:rsidR="00AA38CD" w:rsidRPr="00981290" w:rsidRDefault="00AA38CD" w:rsidP="00AA38C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4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279C78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2AA800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61FDB374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CDA441B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739DE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E1F9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8F51F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C48C766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0F167D42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4F33B1EE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2D0B24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B5382CB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D600A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A5C9C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EFCBF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100A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1B2DC0DC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D3DE370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A4AE95A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6E6D4DF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0814B2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5C698A65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454C84A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389AE25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3EA931C" w14:textId="77777777" w:rsidR="00AA38CD" w:rsidRPr="00981290" w:rsidRDefault="00AA38CD" w:rsidP="00AA38CD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91A98EE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7CEF373A" w14:textId="77777777" w:rsidTr="00E97B8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7EF3DC6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021C327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5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A486A0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4719B8C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0D3C4AD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172CF4C5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B6EDD4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CEA3B3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6AE105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47523C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62AA456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7499AE7E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026B0E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75E0328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AC02EE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92DD2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5F7E1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55063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1397BF9C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C81162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44FAEF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FF76BA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1E9DB88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4681589D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F9E76E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51EDD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FBDEA0A" w14:textId="77777777" w:rsidR="00AA38CD" w:rsidRPr="00981290" w:rsidRDefault="00AA38CD" w:rsidP="00AA38CD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53C84EBC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5A802DB1" w14:textId="77777777" w:rsidTr="00E97B8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316276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609B4A7E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085A6E7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260D1A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7588096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949D0CF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C78A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0C93C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8D0FE2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A7107E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37307EE0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6CC79EDA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265C2B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4EC5B33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73702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22A43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3C189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5893BC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0AFE40C0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12615A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D1A205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E5817B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4931E4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0C056AE4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706B1E2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E3046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E2D4421" w14:textId="77777777" w:rsidR="00AA38CD" w:rsidRPr="00981290" w:rsidRDefault="00AA38CD" w:rsidP="00AA38CD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99B75DC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3C7EDE23" w14:textId="77777777" w:rsidTr="00E97B8B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E26ADE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772AAFC5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7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BA612B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D2839DC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B40AF26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3B8C12F5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C005C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AAE67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58DD3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32A78D8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F6ABA6D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58A4D173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A1CA5F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81849AD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CF543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DF21DD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3119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66ED28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42B7D7CF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041247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53DFE0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47B413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7D4331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475D5B2F" w14:textId="77777777" w:rsidTr="00E97B8B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1DF08B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5E89F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9DF534C" w14:textId="77777777" w:rsidR="00AA38CD" w:rsidRPr="00981290" w:rsidRDefault="00AA38CD" w:rsidP="00AA38CD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78B558A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</w:tbl>
    <w:p w14:paraId="79698591" w14:textId="4D1E796A" w:rsidR="002F77B1" w:rsidRPr="00AD2784" w:rsidRDefault="002F77B1">
      <w:pPr>
        <w:rPr>
          <w:rFonts w:ascii="Times New Roman" w:eastAsia="標楷體" w:hAnsi="Times New Roman" w:cs="Times New Roman"/>
          <w:sz w:val="20"/>
          <w:szCs w:val="20"/>
          <w:lang w:eastAsia="zh-TW"/>
        </w:rPr>
        <w:sectPr w:rsidR="002F77B1" w:rsidRPr="00AD2784" w:rsidSect="005E7FEF">
          <w:headerReference w:type="default" r:id="rId8"/>
          <w:footerReference w:type="default" r:id="rId9"/>
          <w:type w:val="continuous"/>
          <w:pgSz w:w="11910" w:h="16840" w:code="9"/>
          <w:pgMar w:top="851" w:right="482" w:bottom="454" w:left="459" w:header="113" w:footer="170" w:gutter="0"/>
          <w:pgNumType w:start="1"/>
          <w:cols w:space="720"/>
          <w:docGrid w:linePitch="299"/>
        </w:sect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proofErr w:type="gramStart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proofErr w:type="gramEnd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1]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</w:p>
    <w:p w14:paraId="3307E93F" w14:textId="40755FB5" w:rsidR="00123694" w:rsidRPr="00123694" w:rsidRDefault="00181B70" w:rsidP="00181B70">
      <w:pPr>
        <w:pStyle w:val="a3"/>
        <w:tabs>
          <w:tab w:val="left" w:pos="6794"/>
          <w:tab w:val="left" w:pos="8657"/>
          <w:tab w:val="left" w:pos="9627"/>
          <w:tab w:val="left" w:pos="10594"/>
        </w:tabs>
        <w:spacing w:before="66" w:after="100"/>
        <w:rPr>
          <w:rFonts w:ascii="Times New Roman" w:hAnsi="Times New Roman" w:cs="Times New Roman"/>
          <w:b/>
          <w:color w:val="FF0000"/>
          <w:sz w:val="24"/>
          <w:lang w:eastAsia="zh-TW"/>
        </w:rPr>
      </w:pPr>
      <w:r w:rsidRPr="00181B70">
        <w:rPr>
          <w:rFonts w:ascii="Times New Roman" w:hAnsi="Times New Roman" w:cs="Times New Roman"/>
          <w:b/>
          <w:sz w:val="24"/>
          <w:lang w:eastAsia="zh-TW"/>
        </w:rPr>
        <w:lastRenderedPageBreak/>
        <w:t>※</w:t>
      </w:r>
      <w:r w:rsidR="001044E0">
        <w:rPr>
          <w:rFonts w:ascii="Times New Roman" w:hAnsi="Times New Roman" w:cs="Times New Roman" w:hint="eastAsia"/>
          <w:b/>
          <w:sz w:val="24"/>
          <w:lang w:eastAsia="zh-TW"/>
        </w:rPr>
        <w:t>請黏貼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使用人員身分證影本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/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非本國籍</w:t>
      </w:r>
      <w:r w:rsidR="00571FEB">
        <w:rPr>
          <w:rFonts w:ascii="Times New Roman" w:hAnsi="Times New Roman" w:cs="Times New Roman" w:hint="eastAsia"/>
          <w:b/>
          <w:sz w:val="24"/>
          <w:lang w:eastAsia="zh-TW"/>
        </w:rPr>
        <w:t>者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居留證影本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>
        <w:rPr>
          <w:rFonts w:ascii="Times New Roman" w:hAnsi="Times New Roman" w:cs="Times New Roman" w:hint="eastAsia"/>
          <w:b/>
          <w:sz w:val="24"/>
          <w:szCs w:val="24"/>
          <w:lang w:eastAsia="zh-TW"/>
        </w:rPr>
        <w:t>2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]</w:t>
      </w:r>
      <w:r w:rsidR="0018697D" w:rsidRPr="00181B70">
        <w:rPr>
          <w:rFonts w:ascii="Times New Roman" w:hAnsi="Times New Roman" w:cs="Times New Roman"/>
          <w:b/>
          <w:sz w:val="24"/>
          <w:lang w:eastAsia="zh-TW"/>
        </w:rPr>
        <w:t xml:space="preserve"> 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未提供者無法申請使用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480"/>
        <w:gridCol w:w="5479"/>
      </w:tblGrid>
      <w:tr w:rsidR="00CF0569" w:rsidRPr="00181B70" w14:paraId="71A5AE45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116A6B68" w14:textId="77777777" w:rsidR="000D1B8A" w:rsidRPr="00F528F9" w:rsidRDefault="000F082F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 w:type="page"/>
            </w:r>
            <w:r w:rsidR="000D1B8A"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AA72EED" w14:textId="77777777" w:rsidR="000D1B8A" w:rsidRPr="00F528F9" w:rsidRDefault="000D1B8A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AC01224" w14:textId="6195C005" w:rsidR="000F082F" w:rsidRPr="00F528F9" w:rsidRDefault="006F22FD" w:rsidP="00A47757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DA835D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9264F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618D4BA" w14:textId="6DBEE5CB" w:rsidR="00A47757" w:rsidRPr="00A47757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004B56DB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6C5E147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0440AF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9B7ADC4" w14:textId="7D65C21A" w:rsidR="00A47757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BE0E0AB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5D17E26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6767483E" w14:textId="7856556C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35623C1E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45E4AF5C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1284744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45B14C31" w14:textId="3142FCA8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4041A0CF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0C2F30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21F49E1" w14:textId="41F308FF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67139664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3BD71B8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4647FA10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03104215" w14:textId="5251007E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3EC7E6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5DCF0D3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1F3FA116" w14:textId="580F983B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</w:tbl>
    <w:p w14:paraId="4572E34B" w14:textId="50E06F66" w:rsidR="007E4448" w:rsidRPr="00AD2784" w:rsidRDefault="001044E0" w:rsidP="00FC2920">
      <w:pPr>
        <w:rPr>
          <w:rFonts w:ascii="Times New Roman" w:hAnsi="Times New Roman" w:cs="Times New Roman"/>
          <w:b/>
          <w:sz w:val="20"/>
          <w:szCs w:val="20"/>
          <w:lang w:eastAsia="zh-TW"/>
        </w:r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proofErr w:type="gramStart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proofErr w:type="gramEnd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2]</w:t>
      </w:r>
      <w:r w:rsidR="002F77B1"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  <w:r w:rsidR="000F082F" w:rsidRPr="00AD2784">
        <w:rPr>
          <w:rFonts w:ascii="Times New Roman" w:hAnsi="Times New Roman" w:cs="Times New Roman"/>
          <w:sz w:val="20"/>
          <w:szCs w:val="20"/>
          <w:lang w:eastAsia="zh-TW"/>
        </w:rPr>
        <w:br w:type="page"/>
      </w:r>
    </w:p>
    <w:tbl>
      <w:tblPr>
        <w:tblStyle w:val="TableNormal1"/>
        <w:tblW w:w="0" w:type="auto"/>
        <w:tblInd w:w="185" w:type="dxa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69"/>
        <w:gridCol w:w="1612"/>
        <w:gridCol w:w="1559"/>
        <w:gridCol w:w="1843"/>
        <w:gridCol w:w="3855"/>
      </w:tblGrid>
      <w:tr w:rsidR="001B75AF" w:rsidRPr="009E4F62" w14:paraId="02856A06" w14:textId="77777777" w:rsidTr="00EE3EC2">
        <w:trPr>
          <w:trHeight w:val="828"/>
          <w:tblHeader/>
        </w:trPr>
        <w:tc>
          <w:tcPr>
            <w:tcW w:w="10638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13280CF2" w14:textId="26969EE1" w:rsidR="001B75AF" w:rsidRPr="009E4F62" w:rsidRDefault="001B75AF" w:rsidP="005403FD">
            <w:pPr>
              <w:pStyle w:val="TableParagraph"/>
              <w:spacing w:before="45"/>
              <w:rPr>
                <w:rFonts w:ascii="標楷體" w:eastAsia="標楷體" w:hAnsi="標楷體" w:cs="Times New Roman"/>
                <w:sz w:val="24"/>
                <w:lang w:eastAsia="zh-TW"/>
              </w:rPr>
            </w:pPr>
            <w:r w:rsidRPr="00170F5E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lastRenderedPageBreak/>
              <w:t>※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lang w:eastAsia="zh-TW"/>
              </w:rPr>
              <w:t>研究計畫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lang w:eastAsia="zh-TW"/>
              </w:rPr>
              <w:t>(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lang w:eastAsia="zh-TW"/>
              </w:rPr>
              <w:t>主題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lang w:eastAsia="zh-TW"/>
              </w:rPr>
              <w:t>)</w:t>
            </w:r>
            <w:r w:rsidR="00170F5E" w:rsidRPr="009E4F62">
              <w:rPr>
                <w:rFonts w:ascii="標楷體" w:eastAsia="標楷體" w:hAnsi="標楷體" w:cs="Times New Roman"/>
                <w:b/>
                <w:sz w:val="24"/>
                <w:lang w:eastAsia="zh-TW"/>
              </w:rPr>
              <w:t>/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lang w:eastAsia="zh-TW"/>
              </w:rPr>
              <w:t>申請使用目的說明</w:t>
            </w:r>
            <w:r w:rsidR="00170F5E" w:rsidRPr="009E4F62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(一級使用者填寫</w:t>
            </w:r>
            <w:r w:rsidR="00170F5E" w:rsidRPr="009E4F62">
              <w:rPr>
                <w:rFonts w:ascii="標楷體" w:eastAsia="標楷體" w:hAnsi="標楷體" w:cs="Times New Roman"/>
                <w:sz w:val="24"/>
                <w:szCs w:val="24"/>
                <w:lang w:eastAsia="zh-TW"/>
              </w:rPr>
              <w:t>)</w:t>
            </w:r>
            <w:r w:rsidR="00170F5E" w:rsidRPr="009E4F62">
              <w:rPr>
                <w:rFonts w:ascii="標楷體" w:eastAsia="標楷體" w:hAnsi="標楷體" w:cs="Times New Roman"/>
                <w:b/>
                <w:sz w:val="24"/>
                <w:szCs w:val="24"/>
                <w:lang w:eastAsia="zh-TW"/>
              </w:rPr>
              <w:t xml:space="preserve"> [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sz w:val="24"/>
                <w:szCs w:val="24"/>
                <w:lang w:eastAsia="zh-TW"/>
              </w:rPr>
              <w:t>表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szCs w:val="24"/>
                <w:lang w:eastAsia="zh-TW"/>
              </w:rPr>
              <w:t>3</w:t>
            </w:r>
            <w:r w:rsidR="00170F5E" w:rsidRPr="009E4F62">
              <w:rPr>
                <w:rFonts w:ascii="標楷體" w:eastAsia="標楷體" w:hAnsi="標楷體" w:cs="Times New Roman"/>
                <w:b/>
                <w:sz w:val="24"/>
                <w:szCs w:val="24"/>
                <w:lang w:eastAsia="zh-TW"/>
              </w:rPr>
              <w:t>]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sz w:val="24"/>
                <w:lang w:eastAsia="zh-TW"/>
              </w:rPr>
              <w:t xml:space="preserve"> </w:t>
            </w:r>
            <w:r w:rsidR="00170F5E" w:rsidRPr="009E4F62">
              <w:rPr>
                <w:rFonts w:ascii="標楷體" w:eastAsia="標楷體" w:hAnsi="標楷體" w:cs="Times New Roman"/>
                <w:b/>
                <w:color w:val="FF0000"/>
                <w:sz w:val="24"/>
                <w:lang w:eastAsia="zh-TW"/>
              </w:rPr>
              <w:t>*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務請詳閱「量子科技雲端計算中心</w:t>
            </w:r>
            <w:r w:rsidR="004362AC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-</w:t>
            </w:r>
            <w:r w:rsidR="00170F5E"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使用須知」並由計畫主持人簽名同意後始得申請使用。</w:t>
            </w:r>
            <w:r w:rsidR="00170F5E" w:rsidRPr="009E4F62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*</w:t>
            </w:r>
          </w:p>
        </w:tc>
      </w:tr>
      <w:tr w:rsidR="007E4448" w:rsidRPr="00C25A1C" w14:paraId="5B60B0CA" w14:textId="77777777" w:rsidTr="007C000B">
        <w:trPr>
          <w:trHeight w:val="409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410DF1" w14:textId="77777777" w:rsidR="007E4448" w:rsidRPr="00B40F72" w:rsidRDefault="007E4448" w:rsidP="007C000B">
            <w:pPr>
              <w:pStyle w:val="TableParagraph"/>
              <w:spacing w:before="1"/>
              <w:ind w:left="95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主題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1C0C560" w14:textId="77777777" w:rsidR="007E4448" w:rsidRPr="00C25A1C" w:rsidRDefault="007E4448" w:rsidP="007C000B">
            <w:pPr>
              <w:pStyle w:val="TableParagraph"/>
              <w:spacing w:before="45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C25A1C">
              <w:rPr>
                <w:rFonts w:ascii="Times New Roman" w:eastAsia="標楷體" w:hAnsi="Times New Roman" w:cs="Times New Roman"/>
                <w:sz w:val="24"/>
              </w:rPr>
              <w:t>中文</w:t>
            </w:r>
            <w:proofErr w:type="spellEnd"/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7E4448" w:rsidRPr="00C25A1C" w14:paraId="6BFEC233" w14:textId="77777777" w:rsidTr="007C000B">
        <w:trPr>
          <w:trHeight w:val="404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276B2914" w14:textId="77777777" w:rsidR="007E4448" w:rsidRPr="00B40F72" w:rsidRDefault="007E4448" w:rsidP="007C000B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869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51399C3" w14:textId="77777777" w:rsidR="007E4448" w:rsidRPr="00C25A1C" w:rsidRDefault="007E4448" w:rsidP="007C000B">
            <w:pPr>
              <w:pStyle w:val="TableParagraph"/>
              <w:spacing w:before="28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C25A1C">
              <w:rPr>
                <w:rFonts w:ascii="Times New Roman" w:eastAsia="標楷體" w:hAnsi="Times New Roman" w:cs="Times New Roman"/>
                <w:sz w:val="24"/>
              </w:rPr>
              <w:t>英文</w:t>
            </w:r>
            <w:proofErr w:type="spellEnd"/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7E4448" w:rsidRPr="00C25A1C" w14:paraId="511759C7" w14:textId="77777777" w:rsidTr="00EE3EC2">
        <w:trPr>
          <w:trHeight w:val="2791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79B1D8E" w14:textId="77777777" w:rsidR="00170F5E" w:rsidRPr="00B40F72" w:rsidRDefault="00170F5E" w:rsidP="00170F5E">
            <w:pPr>
              <w:pStyle w:val="TableParagraph"/>
              <w:ind w:left="21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內容說明</w:t>
            </w:r>
          </w:p>
          <w:p w14:paraId="276D221A" w14:textId="74C9ADB8" w:rsidR="007E4448" w:rsidRPr="00B40F72" w:rsidRDefault="00170F5E" w:rsidP="00170F5E">
            <w:pPr>
              <w:pStyle w:val="TableParagraph"/>
              <w:ind w:left="21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*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若無相關研究計畫，請簡要說明欲解決之問題。</w:t>
            </w:r>
            <w:r w:rsidR="007E4448"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20C217CA" w14:textId="77777777" w:rsidR="007E4448" w:rsidRPr="00C25A1C" w:rsidRDefault="007E4448" w:rsidP="007C000B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173A12D0" w14:textId="77777777" w:rsidTr="00EE3EC2">
        <w:trPr>
          <w:trHeight w:val="3384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8F2FE2D" w14:textId="187F998D" w:rsidR="00EE3EC2" w:rsidRPr="00B40F72" w:rsidRDefault="00EE3EC2" w:rsidP="00EE3EC2">
            <w:pPr>
              <w:pStyle w:val="TableParagraph"/>
              <w:ind w:left="92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使用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目的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說明</w:t>
            </w:r>
            <w:proofErr w:type="gramStart"/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—</w:t>
            </w:r>
            <w:proofErr w:type="gramEnd"/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簡述如何應用</w:t>
            </w:r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 xml:space="preserve"> </w:t>
            </w:r>
            <w:r w:rsidRPr="00173415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Amazon </w:t>
            </w:r>
            <w:proofErr w:type="spellStart"/>
            <w:r w:rsidRPr="00173415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Braket</w:t>
            </w:r>
            <w:proofErr w:type="spellEnd"/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 xml:space="preserve"> </w:t>
            </w:r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或</w:t>
            </w:r>
            <w:r w:rsidR="00FA0DC1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 xml:space="preserve"> Microsoft Azure Quantum 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處理研究問題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7D0DD890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269318EB" w14:textId="77777777" w:rsidTr="00EE3EC2">
        <w:trPr>
          <w:trHeight w:val="2567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20CF96C8" w14:textId="77777777" w:rsidR="00EE3EC2" w:rsidRDefault="00EE3EC2" w:rsidP="00EE3EC2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前次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成果</w:t>
            </w:r>
          </w:p>
          <w:p w14:paraId="008F9258" w14:textId="7233BBA0" w:rsidR="00EE3EC2" w:rsidRPr="00B40F72" w:rsidRDefault="00EE3EC2" w:rsidP="00FB7C52">
            <w:pPr>
              <w:pStyle w:val="TableParagraph"/>
              <w:ind w:left="21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*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此項僅續用者填寫，請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檢附前次研究成果或圖表說明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1EEDDF10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6450F0E0" w14:textId="77777777" w:rsidTr="007C000B">
        <w:trPr>
          <w:trHeight w:val="689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2EC5F41" w14:textId="77777777" w:rsidR="00EE3EC2" w:rsidRPr="00C25A1C" w:rsidRDefault="00EE3EC2" w:rsidP="00EE3EC2">
            <w:pPr>
              <w:pStyle w:val="TableParagraph"/>
              <w:adjustRightInd w:val="0"/>
              <w:snapToGrid w:val="0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>填寫人</w:t>
            </w:r>
            <w:proofErr w:type="spellEnd"/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171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510F1AC0" w14:textId="77777777" w:rsidR="00EE3EC2" w:rsidRPr="00C25A1C" w:rsidRDefault="00EE3EC2" w:rsidP="00EE3EC2">
            <w:pPr>
              <w:pStyle w:val="TableParagraph"/>
              <w:adjustRightInd w:val="0"/>
              <w:snapToGrid w:val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4B82254B" w14:textId="77777777" w:rsidR="00EE3EC2" w:rsidRPr="00B40F72" w:rsidRDefault="00EE3EC2" w:rsidP="00EE3EC2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計畫主持人</w:t>
            </w:r>
          </w:p>
          <w:p w14:paraId="5ADD9D83" w14:textId="77777777" w:rsidR="00EE3EC2" w:rsidRPr="00B40F72" w:rsidRDefault="00EE3EC2" w:rsidP="00EE3EC2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855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02F0A0AE" w14:textId="77777777" w:rsidR="00EE3EC2" w:rsidRPr="00B40F72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EE3EC2" w:rsidRPr="00C25A1C" w14:paraId="10C7549D" w14:textId="77777777" w:rsidTr="007C000B">
        <w:trPr>
          <w:trHeight w:val="1718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FFFFCC"/>
          </w:tcPr>
          <w:p w14:paraId="1035AE07" w14:textId="77777777" w:rsidR="00EE3EC2" w:rsidRPr="00C25A1C" w:rsidRDefault="00EE3EC2" w:rsidP="00EE3EC2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審核結果</w:t>
            </w:r>
          </w:p>
          <w:p w14:paraId="7661F531" w14:textId="77777777" w:rsidR="00EE3EC2" w:rsidRPr="00C25A1C" w:rsidRDefault="00EE3EC2" w:rsidP="00EE3EC2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(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由</w:t>
            </w:r>
            <w:r w:rsidRPr="000E633F">
              <w:rPr>
                <w:rFonts w:ascii="Times New Roman" w:eastAsia="標楷體" w:hAnsi="Times New Roman" w:cs="Times New Roman" w:hint="eastAsia"/>
                <w:b/>
                <w:color w:val="FF0000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填寫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)</w:t>
            </w:r>
          </w:p>
        </w:tc>
        <w:tc>
          <w:tcPr>
            <w:tcW w:w="1612" w:type="dxa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CC"/>
          </w:tcPr>
          <w:p w14:paraId="270850EA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通過</w:t>
            </w:r>
          </w:p>
        </w:tc>
        <w:tc>
          <w:tcPr>
            <w:tcW w:w="7257" w:type="dxa"/>
            <w:gridSpan w:val="3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12" w:space="0" w:color="000000"/>
            </w:tcBorders>
            <w:shd w:val="clear" w:color="auto" w:fill="FFFFCC"/>
          </w:tcPr>
          <w:p w14:paraId="0514DB15" w14:textId="77777777" w:rsidR="00EE3EC2" w:rsidRPr="00C25A1C" w:rsidRDefault="00EE3EC2" w:rsidP="00EE3EC2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不通過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  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其他</w:t>
            </w:r>
          </w:p>
          <w:p w14:paraId="0C255F57" w14:textId="77777777" w:rsidR="00EE3EC2" w:rsidRPr="00C25A1C" w:rsidRDefault="00EE3EC2" w:rsidP="00EE3EC2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＊說明：</w:t>
            </w:r>
          </w:p>
        </w:tc>
      </w:tr>
      <w:tr w:rsidR="00EE3EC2" w:rsidRPr="00C25A1C" w14:paraId="199B50D0" w14:textId="77777777" w:rsidTr="001B75AF">
        <w:trPr>
          <w:trHeight w:val="1067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FFFFCC"/>
          </w:tcPr>
          <w:p w14:paraId="4A05D3DD" w14:textId="77777777" w:rsidR="00EE3EC2" w:rsidRPr="00C25A1C" w:rsidRDefault="00EE3EC2" w:rsidP="00EE3EC2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</w:tc>
        <w:tc>
          <w:tcPr>
            <w:tcW w:w="8869" w:type="dxa"/>
            <w:gridSpan w:val="4"/>
            <w:tcBorders>
              <w:top w:val="single" w:sz="4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FFFFCC"/>
          </w:tcPr>
          <w:p w14:paraId="5C9DB467" w14:textId="77777777" w:rsidR="00EE3EC2" w:rsidRPr="00C25A1C" w:rsidRDefault="00EE3EC2" w:rsidP="00EE3EC2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0E633F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主管簽章：</w:t>
            </w:r>
          </w:p>
          <w:p w14:paraId="291EBB92" w14:textId="77777777" w:rsidR="00EE3EC2" w:rsidRDefault="00EE3EC2" w:rsidP="00EE3EC2">
            <w:pPr>
              <w:pStyle w:val="TableParagraph"/>
              <w:wordWrap w:val="0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</w:p>
          <w:p w14:paraId="1B0E95F3" w14:textId="77777777" w:rsidR="00EE3EC2" w:rsidRPr="00C25A1C" w:rsidRDefault="00EE3EC2" w:rsidP="00EE3EC2">
            <w:pPr>
              <w:pStyle w:val="TableParagraph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年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月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日</w:t>
            </w:r>
          </w:p>
        </w:tc>
      </w:tr>
    </w:tbl>
    <w:p w14:paraId="7678049D" w14:textId="77777777" w:rsidR="007E4448" w:rsidRPr="007E4448" w:rsidRDefault="007E4448" w:rsidP="00EE3EC2">
      <w:pPr>
        <w:pStyle w:val="1"/>
        <w:spacing w:before="0" w:afterLines="50" w:after="120"/>
        <w:ind w:left="0"/>
        <w:rPr>
          <w:rFonts w:ascii="Times New Roman" w:hAnsi="Times New Roman" w:cs="Times New Roman"/>
          <w:b w:val="0"/>
          <w:sz w:val="20"/>
          <w:szCs w:val="20"/>
          <w:lang w:eastAsia="zh-TW"/>
        </w:rPr>
      </w:pPr>
    </w:p>
    <w:sectPr w:rsidR="007E4448" w:rsidRPr="007E4448" w:rsidSect="005E7FEF">
      <w:pgSz w:w="11910" w:h="16840" w:code="9"/>
      <w:pgMar w:top="1701" w:right="482" w:bottom="567" w:left="459" w:header="170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50C4B" w14:textId="77777777" w:rsidR="00F56FF4" w:rsidRDefault="00F56FF4">
      <w:r>
        <w:separator/>
      </w:r>
    </w:p>
  </w:endnote>
  <w:endnote w:type="continuationSeparator" w:id="0">
    <w:p w14:paraId="475F79D1" w14:textId="77777777" w:rsidR="00F56FF4" w:rsidRDefault="00F56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6254171"/>
      <w:docPartObj>
        <w:docPartGallery w:val="Page Numbers (Bottom of Page)"/>
        <w:docPartUnique/>
      </w:docPartObj>
    </w:sdtPr>
    <w:sdtContent>
      <w:p w14:paraId="0CECF699" w14:textId="77777777" w:rsidR="007E4448" w:rsidRDefault="007E444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79BD0D4A" w14:textId="77777777" w:rsidR="00D20768" w:rsidRDefault="00D20768">
    <w:pPr>
      <w:pStyle w:val="a3"/>
      <w:spacing w:line="14" w:lineRule="auto"/>
      <w:rPr>
        <w:sz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8CA5F" w14:textId="77777777" w:rsidR="00F56FF4" w:rsidRDefault="00F56FF4">
      <w:r>
        <w:rPr>
          <w:rFonts w:asciiTheme="minorEastAsia" w:eastAsiaTheme="minorEastAsia" w:hAnsiTheme="minorEastAsia" w:hint="eastAsia"/>
          <w:lang w:eastAsia="zh-TW"/>
        </w:rPr>
        <w:separator/>
      </w:r>
    </w:p>
  </w:footnote>
  <w:footnote w:type="continuationSeparator" w:id="0">
    <w:p w14:paraId="7E797666" w14:textId="77777777" w:rsidR="00F56FF4" w:rsidRDefault="00F56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A6263" w14:textId="77777777" w:rsidR="00D20768" w:rsidRPr="00CF303A" w:rsidRDefault="00D20768" w:rsidP="00182FD0">
    <w:pPr>
      <w:pStyle w:val="a5"/>
      <w:jc w:val="right"/>
      <w:rPr>
        <w:rFonts w:ascii="標楷體" w:eastAsia="標楷體" w:hAnsi="標楷體" w:cs="Times New Roman"/>
        <w:lang w:eastAsia="zh-TW"/>
      </w:rPr>
    </w:pPr>
  </w:p>
  <w:p w14:paraId="704D2E61" w14:textId="5159CB2F" w:rsidR="00D20768" w:rsidRPr="00CF303A" w:rsidRDefault="00261146" w:rsidP="005E7FEF">
    <w:pPr>
      <w:pStyle w:val="a5"/>
      <w:rPr>
        <w:rFonts w:ascii="標楷體" w:eastAsia="標楷體" w:hAnsi="標楷體" w:cs="Times New Roman"/>
        <w:lang w:eastAsia="zh-TW"/>
      </w:rPr>
    </w:pPr>
    <w:r w:rsidRPr="001555C1">
      <w:rPr>
        <w:rFonts w:ascii="標楷體" w:eastAsia="標楷體" w:hAnsi="標楷體" w:cs="Times New Roman" w:hint="eastAsia"/>
        <w:color w:val="0070C0"/>
        <w:lang w:eastAsia="zh-TW"/>
      </w:rPr>
      <w:t>量子科技雲端計算中心</w:t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CF303A">
      <w:rPr>
        <w:rFonts w:ascii="標楷體" w:eastAsia="標楷體" w:hAnsi="標楷體" w:cs="Times New Roman"/>
        <w:color w:val="006600"/>
        <w:lang w:eastAsia="zh-TW"/>
      </w:rPr>
      <w:t xml:space="preserve">      </w:t>
    </w:r>
    <w:r w:rsidR="005E7FEF" w:rsidRPr="00CF303A">
      <w:rPr>
        <w:rFonts w:ascii="標楷體" w:eastAsia="標楷體" w:hAnsi="標楷體" w:cs="Times New Roman"/>
        <w:lang w:eastAsia="zh-TW"/>
      </w:rPr>
      <w:t>202</w:t>
    </w:r>
    <w:r w:rsidR="00E97B8B">
      <w:rPr>
        <w:rFonts w:ascii="標楷體" w:eastAsia="標楷體" w:hAnsi="標楷體" w:cs="Times New Roman" w:hint="eastAsia"/>
        <w:lang w:eastAsia="zh-TW"/>
      </w:rPr>
      <w:t>6</w:t>
    </w:r>
    <w:r w:rsidR="005E7FEF" w:rsidRPr="00CF303A">
      <w:rPr>
        <w:rFonts w:ascii="標楷體" w:eastAsia="標楷體" w:hAnsi="標楷體" w:cs="Times New Roman" w:hint="eastAsia"/>
        <w:lang w:eastAsia="zh-TW"/>
      </w:rPr>
      <w:t>.</w:t>
    </w:r>
    <w:r w:rsidR="00376488">
      <w:rPr>
        <w:rFonts w:ascii="標楷體" w:eastAsia="標楷體" w:hAnsi="標楷體" w:cs="Times New Roman" w:hint="eastAsia"/>
        <w:lang w:eastAsia="zh-TW"/>
      </w:rPr>
      <w:t>0</w:t>
    </w:r>
    <w:r w:rsidR="00E97B8B">
      <w:rPr>
        <w:rFonts w:ascii="標楷體" w:eastAsia="標楷體" w:hAnsi="標楷體" w:cs="Times New Roman" w:hint="eastAsia"/>
        <w:lang w:eastAsia="zh-TW"/>
      </w:rPr>
      <w:t>2</w:t>
    </w:r>
    <w:r w:rsidR="005E7FEF" w:rsidRPr="00CF303A">
      <w:rPr>
        <w:rFonts w:ascii="標楷體" w:eastAsia="標楷體" w:hAnsi="標楷體" w:cs="Times New Roman"/>
        <w:lang w:eastAsia="zh-TW"/>
      </w:rPr>
      <w:t>版</w:t>
    </w:r>
  </w:p>
  <w:p w14:paraId="5BF924D7" w14:textId="77777777" w:rsidR="005E7FEF" w:rsidRPr="00CF303A" w:rsidRDefault="005E7FEF" w:rsidP="005E7FEF">
    <w:pPr>
      <w:pStyle w:val="a5"/>
      <w:rPr>
        <w:rFonts w:ascii="標楷體" w:eastAsia="標楷體" w:hAnsi="標楷體" w:cs="Times New Roman"/>
        <w:lang w:eastAsia="zh-TW"/>
      </w:rPr>
    </w:pPr>
  </w:p>
  <w:p w14:paraId="000731A3" w14:textId="689CB3A7" w:rsidR="005E7FEF" w:rsidRPr="00CF303A" w:rsidRDefault="005E7FEF" w:rsidP="005E7FEF">
    <w:pPr>
      <w:pStyle w:val="a5"/>
      <w:jc w:val="center"/>
      <w:rPr>
        <w:rFonts w:ascii="標楷體" w:eastAsia="標楷體" w:hAnsi="標楷體" w:cs="Times New Roman"/>
        <w:b/>
        <w:sz w:val="40"/>
        <w:szCs w:val="40"/>
        <w:lang w:eastAsia="zh-TW"/>
      </w:rPr>
    </w:pPr>
    <w:r w:rsidRPr="00CF303A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量子科技雲端計算中心</w:t>
    </w:r>
    <w:r w:rsidR="008E2334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 xml:space="preserve"> </w:t>
    </w:r>
    <w:r w:rsidR="00FB7C52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第一級</w:t>
    </w:r>
    <w:r w:rsidRPr="00CF303A">
      <w:rPr>
        <w:rFonts w:ascii="標楷體" w:eastAsia="標楷體" w:hAnsi="標楷體" w:cs="Times New Roman"/>
        <w:b/>
        <w:sz w:val="40"/>
        <w:szCs w:val="40"/>
        <w:lang w:eastAsia="zh-TW"/>
      </w:rPr>
      <w:t>使用申請書</w:t>
    </w:r>
  </w:p>
  <w:p w14:paraId="2F07F26A" w14:textId="77777777" w:rsidR="007E4448" w:rsidRPr="00CF303A" w:rsidRDefault="007E4448" w:rsidP="005E7FEF">
    <w:pPr>
      <w:pStyle w:val="a5"/>
      <w:jc w:val="center"/>
      <w:rPr>
        <w:rFonts w:ascii="標楷體" w:eastAsia="標楷體" w:hAnsi="標楷體" w:cs="Times New Roman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E753F"/>
    <w:multiLevelType w:val="hybridMultilevel"/>
    <w:tmpl w:val="AA145E0C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6127D2F"/>
    <w:multiLevelType w:val="hybridMultilevel"/>
    <w:tmpl w:val="AA9CD166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97C538C"/>
    <w:multiLevelType w:val="hybridMultilevel"/>
    <w:tmpl w:val="72989B68"/>
    <w:lvl w:ilvl="0" w:tplc="FD7ACE8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E3D445D"/>
    <w:multiLevelType w:val="hybridMultilevel"/>
    <w:tmpl w:val="B966EFF8"/>
    <w:lvl w:ilvl="0" w:tplc="B2643EBA">
      <w:numFmt w:val="bullet"/>
      <w:lvlText w:val="■"/>
      <w:lvlJc w:val="left"/>
      <w:pPr>
        <w:ind w:left="455" w:hanging="360"/>
      </w:pPr>
      <w:rPr>
        <w:rFonts w:ascii="標楷體" w:eastAsia="標楷體" w:hAnsi="標楷體" w:cs="標楷體" w:hint="default"/>
        <w:b/>
        <w:bCs/>
        <w:w w:val="99"/>
        <w:sz w:val="24"/>
        <w:szCs w:val="24"/>
      </w:rPr>
    </w:lvl>
    <w:lvl w:ilvl="1" w:tplc="DCA2C35A">
      <w:numFmt w:val="bullet"/>
      <w:lvlText w:val="•"/>
      <w:lvlJc w:val="left"/>
      <w:pPr>
        <w:ind w:left="1471" w:hanging="360"/>
      </w:pPr>
      <w:rPr>
        <w:rFonts w:hint="default"/>
      </w:rPr>
    </w:lvl>
    <w:lvl w:ilvl="2" w:tplc="DA9659CC"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767CE224">
      <w:numFmt w:val="bullet"/>
      <w:lvlText w:val="•"/>
      <w:lvlJc w:val="left"/>
      <w:pPr>
        <w:ind w:left="3493" w:hanging="360"/>
      </w:pPr>
      <w:rPr>
        <w:rFonts w:hint="default"/>
      </w:rPr>
    </w:lvl>
    <w:lvl w:ilvl="4" w:tplc="45949000">
      <w:numFmt w:val="bullet"/>
      <w:lvlText w:val="•"/>
      <w:lvlJc w:val="left"/>
      <w:pPr>
        <w:ind w:left="4505" w:hanging="360"/>
      </w:pPr>
      <w:rPr>
        <w:rFonts w:hint="default"/>
      </w:rPr>
    </w:lvl>
    <w:lvl w:ilvl="5" w:tplc="BA5E1C08">
      <w:numFmt w:val="bullet"/>
      <w:lvlText w:val="•"/>
      <w:lvlJc w:val="left"/>
      <w:pPr>
        <w:ind w:left="5516" w:hanging="360"/>
      </w:pPr>
      <w:rPr>
        <w:rFonts w:hint="default"/>
      </w:rPr>
    </w:lvl>
    <w:lvl w:ilvl="6" w:tplc="C9E29FA2">
      <w:numFmt w:val="bullet"/>
      <w:lvlText w:val="•"/>
      <w:lvlJc w:val="left"/>
      <w:pPr>
        <w:ind w:left="6527" w:hanging="360"/>
      </w:pPr>
      <w:rPr>
        <w:rFonts w:hint="default"/>
      </w:rPr>
    </w:lvl>
    <w:lvl w:ilvl="7" w:tplc="9A48228C">
      <w:numFmt w:val="bullet"/>
      <w:lvlText w:val="•"/>
      <w:lvlJc w:val="left"/>
      <w:pPr>
        <w:ind w:left="7538" w:hanging="360"/>
      </w:pPr>
      <w:rPr>
        <w:rFonts w:hint="default"/>
      </w:rPr>
    </w:lvl>
    <w:lvl w:ilvl="8" w:tplc="ACFE332A">
      <w:numFmt w:val="bullet"/>
      <w:lvlText w:val="•"/>
      <w:lvlJc w:val="left"/>
      <w:pPr>
        <w:ind w:left="8550" w:hanging="360"/>
      </w:pPr>
      <w:rPr>
        <w:rFonts w:hint="default"/>
      </w:rPr>
    </w:lvl>
  </w:abstractNum>
  <w:abstractNum w:abstractNumId="4" w15:restartNumberingAfterBreak="0">
    <w:nsid w:val="67A72BF3"/>
    <w:multiLevelType w:val="hybridMultilevel"/>
    <w:tmpl w:val="89BEDD2A"/>
    <w:lvl w:ilvl="0" w:tplc="19E007FA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  <w:strike w:val="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AA214B0"/>
    <w:multiLevelType w:val="hybridMultilevel"/>
    <w:tmpl w:val="D2F6CC24"/>
    <w:lvl w:ilvl="0" w:tplc="E550F530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6" w:hanging="480"/>
      </w:pPr>
    </w:lvl>
    <w:lvl w:ilvl="2" w:tplc="0409001B" w:tentative="1">
      <w:start w:val="1"/>
      <w:numFmt w:val="lowerRoman"/>
      <w:lvlText w:val="%3."/>
      <w:lvlJc w:val="right"/>
      <w:pPr>
        <w:ind w:left="1546" w:hanging="480"/>
      </w:pPr>
    </w:lvl>
    <w:lvl w:ilvl="3" w:tplc="0409000F" w:tentative="1">
      <w:start w:val="1"/>
      <w:numFmt w:val="decimal"/>
      <w:lvlText w:val="%4."/>
      <w:lvlJc w:val="left"/>
      <w:pPr>
        <w:ind w:left="202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6" w:hanging="480"/>
      </w:pPr>
    </w:lvl>
    <w:lvl w:ilvl="5" w:tplc="0409001B" w:tentative="1">
      <w:start w:val="1"/>
      <w:numFmt w:val="lowerRoman"/>
      <w:lvlText w:val="%6."/>
      <w:lvlJc w:val="right"/>
      <w:pPr>
        <w:ind w:left="2986" w:hanging="480"/>
      </w:pPr>
    </w:lvl>
    <w:lvl w:ilvl="6" w:tplc="0409000F" w:tentative="1">
      <w:start w:val="1"/>
      <w:numFmt w:val="decimal"/>
      <w:lvlText w:val="%7."/>
      <w:lvlJc w:val="left"/>
      <w:pPr>
        <w:ind w:left="346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6" w:hanging="480"/>
      </w:pPr>
    </w:lvl>
    <w:lvl w:ilvl="8" w:tplc="0409001B" w:tentative="1">
      <w:start w:val="1"/>
      <w:numFmt w:val="lowerRoman"/>
      <w:lvlText w:val="%9."/>
      <w:lvlJc w:val="right"/>
      <w:pPr>
        <w:ind w:left="4426" w:hanging="480"/>
      </w:pPr>
    </w:lvl>
  </w:abstractNum>
  <w:num w:numId="1" w16cid:durableId="1026559263">
    <w:abstractNumId w:val="3"/>
  </w:num>
  <w:num w:numId="2" w16cid:durableId="1873107010">
    <w:abstractNumId w:val="5"/>
  </w:num>
  <w:num w:numId="3" w16cid:durableId="132060293">
    <w:abstractNumId w:val="2"/>
  </w:num>
  <w:num w:numId="4" w16cid:durableId="1344168185">
    <w:abstractNumId w:val="1"/>
  </w:num>
  <w:num w:numId="5" w16cid:durableId="537666091">
    <w:abstractNumId w:val="0"/>
  </w:num>
  <w:num w:numId="6" w16cid:durableId="14338202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zSyNDE0MDQ0MDdQ0lEKTi0uzszPAykwrgUAJUBWFSwAAAA="/>
  </w:docVars>
  <w:rsids>
    <w:rsidRoot w:val="00587C4B"/>
    <w:rsid w:val="00002A58"/>
    <w:rsid w:val="000062B6"/>
    <w:rsid w:val="00012D44"/>
    <w:rsid w:val="0002207C"/>
    <w:rsid w:val="000224C6"/>
    <w:rsid w:val="000313EB"/>
    <w:rsid w:val="000347D8"/>
    <w:rsid w:val="00043A0A"/>
    <w:rsid w:val="0005338B"/>
    <w:rsid w:val="00070F49"/>
    <w:rsid w:val="000759AE"/>
    <w:rsid w:val="00091AC1"/>
    <w:rsid w:val="000A16BD"/>
    <w:rsid w:val="000A759B"/>
    <w:rsid w:val="000B4DDA"/>
    <w:rsid w:val="000D1B8A"/>
    <w:rsid w:val="000D2A44"/>
    <w:rsid w:val="000E56AD"/>
    <w:rsid w:val="000E633F"/>
    <w:rsid w:val="000E7775"/>
    <w:rsid w:val="000F082F"/>
    <w:rsid w:val="000F3869"/>
    <w:rsid w:val="00103034"/>
    <w:rsid w:val="001044E0"/>
    <w:rsid w:val="001061A7"/>
    <w:rsid w:val="00114C07"/>
    <w:rsid w:val="00117BA3"/>
    <w:rsid w:val="00122F78"/>
    <w:rsid w:val="00123694"/>
    <w:rsid w:val="00124D0E"/>
    <w:rsid w:val="001555C1"/>
    <w:rsid w:val="00170846"/>
    <w:rsid w:val="00170F5E"/>
    <w:rsid w:val="00173415"/>
    <w:rsid w:val="00181B70"/>
    <w:rsid w:val="00182FD0"/>
    <w:rsid w:val="0018697D"/>
    <w:rsid w:val="00195629"/>
    <w:rsid w:val="001A05AD"/>
    <w:rsid w:val="001A61B6"/>
    <w:rsid w:val="001A6EF7"/>
    <w:rsid w:val="001B73D3"/>
    <w:rsid w:val="001B75AF"/>
    <w:rsid w:val="001E39F3"/>
    <w:rsid w:val="001F683B"/>
    <w:rsid w:val="0020012F"/>
    <w:rsid w:val="00201865"/>
    <w:rsid w:val="002040B6"/>
    <w:rsid w:val="00216F50"/>
    <w:rsid w:val="00221190"/>
    <w:rsid w:val="00241FB7"/>
    <w:rsid w:val="00261146"/>
    <w:rsid w:val="00266E13"/>
    <w:rsid w:val="002906AE"/>
    <w:rsid w:val="00292874"/>
    <w:rsid w:val="002C1887"/>
    <w:rsid w:val="002C1DD9"/>
    <w:rsid w:val="002C38DF"/>
    <w:rsid w:val="002D552C"/>
    <w:rsid w:val="002E4E43"/>
    <w:rsid w:val="002F77B1"/>
    <w:rsid w:val="00307618"/>
    <w:rsid w:val="00324EBA"/>
    <w:rsid w:val="0032757B"/>
    <w:rsid w:val="0036491C"/>
    <w:rsid w:val="003668A3"/>
    <w:rsid w:val="00376488"/>
    <w:rsid w:val="0038621B"/>
    <w:rsid w:val="003926CB"/>
    <w:rsid w:val="003A0FCD"/>
    <w:rsid w:val="003A2D00"/>
    <w:rsid w:val="003A4954"/>
    <w:rsid w:val="003C2A4A"/>
    <w:rsid w:val="003C58A3"/>
    <w:rsid w:val="003D2665"/>
    <w:rsid w:val="00401C3B"/>
    <w:rsid w:val="00412F22"/>
    <w:rsid w:val="004132C7"/>
    <w:rsid w:val="00416F88"/>
    <w:rsid w:val="00423A4C"/>
    <w:rsid w:val="00433BA6"/>
    <w:rsid w:val="004362AC"/>
    <w:rsid w:val="00445EC6"/>
    <w:rsid w:val="00447877"/>
    <w:rsid w:val="00480688"/>
    <w:rsid w:val="00482F31"/>
    <w:rsid w:val="0048324F"/>
    <w:rsid w:val="00492B18"/>
    <w:rsid w:val="0049780E"/>
    <w:rsid w:val="004A2947"/>
    <w:rsid w:val="004C7405"/>
    <w:rsid w:val="004E77B3"/>
    <w:rsid w:val="004F20BD"/>
    <w:rsid w:val="00505D66"/>
    <w:rsid w:val="00521E3F"/>
    <w:rsid w:val="005311D1"/>
    <w:rsid w:val="00535773"/>
    <w:rsid w:val="00535B74"/>
    <w:rsid w:val="00535C67"/>
    <w:rsid w:val="00540361"/>
    <w:rsid w:val="005403FD"/>
    <w:rsid w:val="00545193"/>
    <w:rsid w:val="00550E5F"/>
    <w:rsid w:val="00565595"/>
    <w:rsid w:val="00567391"/>
    <w:rsid w:val="00571FEB"/>
    <w:rsid w:val="005871B4"/>
    <w:rsid w:val="00587C4B"/>
    <w:rsid w:val="00597972"/>
    <w:rsid w:val="005A5E3B"/>
    <w:rsid w:val="005C0CA6"/>
    <w:rsid w:val="005C3451"/>
    <w:rsid w:val="005C5FD6"/>
    <w:rsid w:val="005E3BC9"/>
    <w:rsid w:val="005E5F35"/>
    <w:rsid w:val="005E7FEF"/>
    <w:rsid w:val="005F65EA"/>
    <w:rsid w:val="00606099"/>
    <w:rsid w:val="00620C14"/>
    <w:rsid w:val="00636087"/>
    <w:rsid w:val="00642308"/>
    <w:rsid w:val="00654731"/>
    <w:rsid w:val="00655CC8"/>
    <w:rsid w:val="00655E02"/>
    <w:rsid w:val="0065774A"/>
    <w:rsid w:val="0066712D"/>
    <w:rsid w:val="006718F3"/>
    <w:rsid w:val="00673A48"/>
    <w:rsid w:val="0068168C"/>
    <w:rsid w:val="00685956"/>
    <w:rsid w:val="006A67BD"/>
    <w:rsid w:val="006B7832"/>
    <w:rsid w:val="006C4529"/>
    <w:rsid w:val="006C5392"/>
    <w:rsid w:val="006C7E95"/>
    <w:rsid w:val="006D76D4"/>
    <w:rsid w:val="006F22FD"/>
    <w:rsid w:val="006F66A9"/>
    <w:rsid w:val="0070044D"/>
    <w:rsid w:val="00705268"/>
    <w:rsid w:val="00712A88"/>
    <w:rsid w:val="00712DB7"/>
    <w:rsid w:val="00722804"/>
    <w:rsid w:val="007407F3"/>
    <w:rsid w:val="00740A47"/>
    <w:rsid w:val="00750BBC"/>
    <w:rsid w:val="00756978"/>
    <w:rsid w:val="007625F1"/>
    <w:rsid w:val="0076362F"/>
    <w:rsid w:val="0076429B"/>
    <w:rsid w:val="00764F33"/>
    <w:rsid w:val="00771180"/>
    <w:rsid w:val="00771294"/>
    <w:rsid w:val="00787349"/>
    <w:rsid w:val="007A255D"/>
    <w:rsid w:val="007A329E"/>
    <w:rsid w:val="007A6A76"/>
    <w:rsid w:val="007C3821"/>
    <w:rsid w:val="007D40B9"/>
    <w:rsid w:val="007D55F1"/>
    <w:rsid w:val="007E0D83"/>
    <w:rsid w:val="007E3CE4"/>
    <w:rsid w:val="007E4448"/>
    <w:rsid w:val="007F0F94"/>
    <w:rsid w:val="007F1532"/>
    <w:rsid w:val="008023A7"/>
    <w:rsid w:val="0081099E"/>
    <w:rsid w:val="0081395D"/>
    <w:rsid w:val="00827D35"/>
    <w:rsid w:val="0084394B"/>
    <w:rsid w:val="00854702"/>
    <w:rsid w:val="008826BC"/>
    <w:rsid w:val="00885DA2"/>
    <w:rsid w:val="00886ABB"/>
    <w:rsid w:val="00886ED7"/>
    <w:rsid w:val="0089248F"/>
    <w:rsid w:val="00894421"/>
    <w:rsid w:val="008951A6"/>
    <w:rsid w:val="008A049E"/>
    <w:rsid w:val="008B2122"/>
    <w:rsid w:val="008D0AB7"/>
    <w:rsid w:val="008D5053"/>
    <w:rsid w:val="008D5222"/>
    <w:rsid w:val="008E134D"/>
    <w:rsid w:val="008E2334"/>
    <w:rsid w:val="008E57EA"/>
    <w:rsid w:val="008F03D5"/>
    <w:rsid w:val="008F13D0"/>
    <w:rsid w:val="008F244C"/>
    <w:rsid w:val="008F28DB"/>
    <w:rsid w:val="00921AD4"/>
    <w:rsid w:val="009345D2"/>
    <w:rsid w:val="00947C79"/>
    <w:rsid w:val="00953840"/>
    <w:rsid w:val="00953A82"/>
    <w:rsid w:val="00957935"/>
    <w:rsid w:val="00964D8A"/>
    <w:rsid w:val="00966B3E"/>
    <w:rsid w:val="009753F0"/>
    <w:rsid w:val="00981290"/>
    <w:rsid w:val="00982F64"/>
    <w:rsid w:val="009931BD"/>
    <w:rsid w:val="00997013"/>
    <w:rsid w:val="009B5C6C"/>
    <w:rsid w:val="009C5582"/>
    <w:rsid w:val="009E4F62"/>
    <w:rsid w:val="009E5F00"/>
    <w:rsid w:val="009E733D"/>
    <w:rsid w:val="009F65F3"/>
    <w:rsid w:val="00A11350"/>
    <w:rsid w:val="00A17772"/>
    <w:rsid w:val="00A24718"/>
    <w:rsid w:val="00A403E7"/>
    <w:rsid w:val="00A453C1"/>
    <w:rsid w:val="00A457A3"/>
    <w:rsid w:val="00A47757"/>
    <w:rsid w:val="00A50A61"/>
    <w:rsid w:val="00A60C7A"/>
    <w:rsid w:val="00A642C8"/>
    <w:rsid w:val="00A71466"/>
    <w:rsid w:val="00A810B5"/>
    <w:rsid w:val="00A94E03"/>
    <w:rsid w:val="00A951D4"/>
    <w:rsid w:val="00AA3742"/>
    <w:rsid w:val="00AA38CD"/>
    <w:rsid w:val="00AB0480"/>
    <w:rsid w:val="00AD0A5E"/>
    <w:rsid w:val="00AD185E"/>
    <w:rsid w:val="00AD2784"/>
    <w:rsid w:val="00B03FEE"/>
    <w:rsid w:val="00B17406"/>
    <w:rsid w:val="00B21810"/>
    <w:rsid w:val="00B241D7"/>
    <w:rsid w:val="00B24397"/>
    <w:rsid w:val="00B40F72"/>
    <w:rsid w:val="00B44B03"/>
    <w:rsid w:val="00B504C3"/>
    <w:rsid w:val="00B63755"/>
    <w:rsid w:val="00B70D3D"/>
    <w:rsid w:val="00B73514"/>
    <w:rsid w:val="00B77E56"/>
    <w:rsid w:val="00B81F97"/>
    <w:rsid w:val="00B820D8"/>
    <w:rsid w:val="00B86C15"/>
    <w:rsid w:val="00B9159D"/>
    <w:rsid w:val="00BF3CFD"/>
    <w:rsid w:val="00C25A1C"/>
    <w:rsid w:val="00C301F7"/>
    <w:rsid w:val="00C46A2A"/>
    <w:rsid w:val="00C82FE6"/>
    <w:rsid w:val="00C85403"/>
    <w:rsid w:val="00C94EED"/>
    <w:rsid w:val="00C96248"/>
    <w:rsid w:val="00CC6172"/>
    <w:rsid w:val="00CC642A"/>
    <w:rsid w:val="00CD3629"/>
    <w:rsid w:val="00CD4CDA"/>
    <w:rsid w:val="00CE6968"/>
    <w:rsid w:val="00CF0569"/>
    <w:rsid w:val="00CF2F00"/>
    <w:rsid w:val="00CF303A"/>
    <w:rsid w:val="00D0369C"/>
    <w:rsid w:val="00D047DD"/>
    <w:rsid w:val="00D067F7"/>
    <w:rsid w:val="00D1173B"/>
    <w:rsid w:val="00D13358"/>
    <w:rsid w:val="00D20768"/>
    <w:rsid w:val="00D24B82"/>
    <w:rsid w:val="00D315B5"/>
    <w:rsid w:val="00D31617"/>
    <w:rsid w:val="00D41362"/>
    <w:rsid w:val="00D4725E"/>
    <w:rsid w:val="00D537E7"/>
    <w:rsid w:val="00D81FA8"/>
    <w:rsid w:val="00D82CB6"/>
    <w:rsid w:val="00D854D8"/>
    <w:rsid w:val="00D91DF7"/>
    <w:rsid w:val="00D93867"/>
    <w:rsid w:val="00D9515E"/>
    <w:rsid w:val="00DA0234"/>
    <w:rsid w:val="00DA0ED6"/>
    <w:rsid w:val="00DA4E7E"/>
    <w:rsid w:val="00DB377B"/>
    <w:rsid w:val="00DC74B5"/>
    <w:rsid w:val="00DD333C"/>
    <w:rsid w:val="00DE0A19"/>
    <w:rsid w:val="00DE4DCD"/>
    <w:rsid w:val="00DF4A3F"/>
    <w:rsid w:val="00DF4C82"/>
    <w:rsid w:val="00DF6467"/>
    <w:rsid w:val="00DF7AB3"/>
    <w:rsid w:val="00E17AE3"/>
    <w:rsid w:val="00E2032F"/>
    <w:rsid w:val="00E31030"/>
    <w:rsid w:val="00E32997"/>
    <w:rsid w:val="00E452A9"/>
    <w:rsid w:val="00E464D6"/>
    <w:rsid w:val="00E66223"/>
    <w:rsid w:val="00E66591"/>
    <w:rsid w:val="00E84FFA"/>
    <w:rsid w:val="00E853C7"/>
    <w:rsid w:val="00E859CA"/>
    <w:rsid w:val="00E911E0"/>
    <w:rsid w:val="00E935C1"/>
    <w:rsid w:val="00E97B8B"/>
    <w:rsid w:val="00EB0C2D"/>
    <w:rsid w:val="00EC0022"/>
    <w:rsid w:val="00ED0F5F"/>
    <w:rsid w:val="00EE3EC2"/>
    <w:rsid w:val="00EF22DD"/>
    <w:rsid w:val="00EF3B17"/>
    <w:rsid w:val="00F06AAF"/>
    <w:rsid w:val="00F14951"/>
    <w:rsid w:val="00F14973"/>
    <w:rsid w:val="00F20507"/>
    <w:rsid w:val="00F23E40"/>
    <w:rsid w:val="00F25565"/>
    <w:rsid w:val="00F27899"/>
    <w:rsid w:val="00F41623"/>
    <w:rsid w:val="00F42224"/>
    <w:rsid w:val="00F528F9"/>
    <w:rsid w:val="00F56DE6"/>
    <w:rsid w:val="00F56FF4"/>
    <w:rsid w:val="00F575AE"/>
    <w:rsid w:val="00F858ED"/>
    <w:rsid w:val="00F973A5"/>
    <w:rsid w:val="00FA0DC1"/>
    <w:rsid w:val="00FA1702"/>
    <w:rsid w:val="00FB17D6"/>
    <w:rsid w:val="00FB40CB"/>
    <w:rsid w:val="00FB7C52"/>
    <w:rsid w:val="00FC2920"/>
    <w:rsid w:val="00FC59A9"/>
    <w:rsid w:val="00FD2E8E"/>
    <w:rsid w:val="00FD6BC1"/>
    <w:rsid w:val="00FE412B"/>
    <w:rsid w:val="00FE5F01"/>
    <w:rsid w:val="00FE7C23"/>
    <w:rsid w:val="00FF0DC4"/>
    <w:rsid w:val="00FF262C"/>
    <w:rsid w:val="00FF2705"/>
    <w:rsid w:val="00FF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F6B0E"/>
  <w15:docId w15:val="{14D4C102-09B8-4E59-9936-9BDC6C0B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Calibri" w:eastAsia="Calibri" w:hAnsi="Calibri" w:cs="Calibri"/>
    </w:rPr>
  </w:style>
  <w:style w:type="paragraph" w:styleId="1">
    <w:name w:val="heading 1"/>
    <w:basedOn w:val="a"/>
    <w:uiPriority w:val="1"/>
    <w:qFormat/>
    <w:pPr>
      <w:spacing w:before="108"/>
      <w:ind w:left="22"/>
      <w:outlineLvl w:val="0"/>
    </w:pPr>
    <w:rPr>
      <w:rFonts w:ascii="標楷體" w:eastAsia="標楷體" w:hAnsi="標楷體" w:cs="標楷體"/>
      <w:b/>
      <w:bCs/>
      <w:sz w:val="40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標楷體" w:eastAsia="標楷體" w:hAnsi="標楷體" w:cs="標楷體"/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41FB7"/>
    <w:rPr>
      <w:rFonts w:ascii="Calibri" w:eastAsia="Calibri" w:hAnsi="Calibri" w:cs="Calibri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41FB7"/>
    <w:rPr>
      <w:rFonts w:ascii="Calibri" w:eastAsia="Calibri" w:hAnsi="Calibri" w:cs="Calibri"/>
      <w:sz w:val="20"/>
      <w:szCs w:val="20"/>
    </w:rPr>
  </w:style>
  <w:style w:type="character" w:styleId="a9">
    <w:name w:val="Hyperlink"/>
    <w:basedOn w:val="a0"/>
    <w:uiPriority w:val="99"/>
    <w:unhideWhenUsed/>
    <w:rsid w:val="00182FD0"/>
    <w:rPr>
      <w:color w:val="0000FF" w:themeColor="hyperlink"/>
      <w:u w:val="single"/>
    </w:rPr>
  </w:style>
  <w:style w:type="table" w:styleId="aa">
    <w:name w:val="Table Grid"/>
    <w:basedOn w:val="a1"/>
    <w:uiPriority w:val="39"/>
    <w:rsid w:val="000F08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Placeholder Text"/>
    <w:basedOn w:val="a0"/>
    <w:uiPriority w:val="99"/>
    <w:semiHidden/>
    <w:rsid w:val="000A759B"/>
    <w:rPr>
      <w:color w:val="808080"/>
    </w:rPr>
  </w:style>
  <w:style w:type="character" w:styleId="ae">
    <w:name w:val="Unresolved Mention"/>
    <w:basedOn w:val="a0"/>
    <w:uiPriority w:val="99"/>
    <w:semiHidden/>
    <w:unhideWhenUsed/>
    <w:rsid w:val="00AD2784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AD27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8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9A445-A403-4E4F-921B-378E2D0C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Quantum-realm</cp:lastModifiedBy>
  <cp:revision>28</cp:revision>
  <cp:lastPrinted>2021-07-15T08:42:00Z</cp:lastPrinted>
  <dcterms:created xsi:type="dcterms:W3CDTF">2022-08-12T02:45:00Z</dcterms:created>
  <dcterms:modified xsi:type="dcterms:W3CDTF">2026-02-24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2T00:00:00Z</vt:filetime>
  </property>
  <property fmtid="{D5CDD505-2E9C-101B-9397-08002B2CF9AE}" pid="3" name="Creator">
    <vt:lpwstr>PDFium</vt:lpwstr>
  </property>
  <property fmtid="{D5CDD505-2E9C-101B-9397-08002B2CF9AE}" pid="4" name="LastSaved">
    <vt:filetime>2019-03-22T00:00:00Z</vt:filetime>
  </property>
</Properties>
</file>